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006: Be able to turn colours off</w:t>
      </w:r>
    </w:p>
    <w:p>
      <w:pPr>
        <w:pStyle w:val="Author"/>
      </w:pPr>
      <w:r>
        <w:t xml:space="preserve">Emma Cliffe, Skills Centre: MASH, University of Bath</w:t>
      </w:r>
    </w:p>
    <w:p>
      <w:pPr>
        <w:pStyle w:val="Date"/>
      </w:pPr>
      <w:r>
        <w:t xml:space="preserve">August 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10" w:name="def:unnamed-chunk-1"/>
    <w:p>
      <w:pPr>
        <w:pStyle w:val="BodyText"/>
      </w:pPr>
      <w:bookmarkStart w:id="9" w:name="def:unnamed-chunk-1"/>
      <w:bookmarkEnd w:id="9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10"/>
    <w:bookmarkEnd w:id="11"/>
    <w:bookmarkStart w:id="17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13" w:name="exm:unnamed-chunk-2"/>
    <w:p>
      <w:pPr>
        <w:pStyle w:val="BodyText"/>
      </w:pPr>
      <w:bookmarkStart w:id="12" w:name="exm:unnamed-chunk-2"/>
      <w:bookmarkEnd w:id="12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13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15" w:name="thm:unnamed-chunk-3"/>
    <w:p>
      <w:pPr>
        <w:pStyle w:val="TheoremStyleUpright"/>
      </w:pPr>
      <w:bookmarkStart w:id="14" w:name="thm:unnamed-chunk-3"/>
      <w:bookmarkEnd w:id="14"/>
      <w:r>
        <w:rPr>
          <w:rStyle w:val="NameStyle"/>
        </w:rPr>
        <w:t xml:space="preserve">Theorem 2.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A theorem</w:t>
      </w:r>
    </w:p>
    <w:bookmarkEnd w:id="15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16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Some exercises</w:t>
      </w:r>
    </w:p>
    <w:bookmarkEnd w:id="16"/>
    <w:bookmarkEnd w:id="17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71F"/>
    <w:rsid w:val="004E29B3"/>
    <w:rsid w:val="00590D07"/>
    <w:rsid w:val="00784D58"/>
    <w:rsid w:val="008D6863"/>
    <w:rsid w:val="009010A4"/>
    <w:rsid w:val="009F1DBF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cp:keywords/>
  <dcterms:created xsi:type="dcterms:W3CDTF">2025-10-01T15:56:02Z</dcterms:created>
  <dcterms:modified xsi:type="dcterms:W3CDTF">2025-10-01T15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